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80AD8" w14:textId="77777777" w:rsidR="00B921F3" w:rsidRPr="00B72102" w:rsidRDefault="00B921F3" w:rsidP="00B921F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5664C5C7" w14:textId="72DEE4B0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Bri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apprentice of one of the Heroes of the previous generation, the Mad Scientist of the Battery, and Hira’s father. He is also known as Tatari when he first defended </w:t>
      </w:r>
      <w:proofErr w:type="spellStart"/>
      <w:r>
        <w:rPr>
          <w:rFonts w:ascii="Times New Roman" w:hAnsi="Times New Roman" w:cs="Times New Roman"/>
          <w:sz w:val="24"/>
          <w:szCs w:val="24"/>
        </w:rPr>
        <w:t>Frukaui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order against the invasion on </w:t>
      </w:r>
      <w:proofErr w:type="spellStart"/>
      <w:r>
        <w:rPr>
          <w:rFonts w:ascii="Times New Roman" w:hAnsi="Times New Roman" w:cs="Times New Roman"/>
          <w:sz w:val="24"/>
          <w:szCs w:val="24"/>
        </w:rPr>
        <w:t>Nrj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ingdom. He often holds his chin when thinking.</w:t>
      </w:r>
    </w:p>
    <w:p w14:paraId="73043DCE" w14:textId="77777777" w:rsidR="00B921F3" w:rsidRPr="00B72102" w:rsidRDefault="00B921F3" w:rsidP="00B921F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Soul:</w:t>
      </w:r>
    </w:p>
    <w:p w14:paraId="04C3F1DD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</w:p>
    <w:p w14:paraId="6C225FA8" w14:textId="77777777" w:rsidR="00B921F3" w:rsidRPr="00B72102" w:rsidRDefault="00B921F3" w:rsidP="00B921F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Abilities:</w:t>
      </w:r>
    </w:p>
    <w:p w14:paraId="7DBCAEF5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</w:p>
    <w:p w14:paraId="4A90E1D1" w14:textId="77777777" w:rsidR="00B921F3" w:rsidRPr="00B72102" w:rsidRDefault="00B921F3" w:rsidP="00B921F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Weapons:</w:t>
      </w:r>
    </w:p>
    <w:p w14:paraId="3333EFA9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</w:p>
    <w:p w14:paraId="6A7DECFA" w14:textId="77777777" w:rsidR="00B921F3" w:rsidRDefault="00B921F3" w:rsidP="00B921F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hysical Details:</w:t>
      </w:r>
    </w:p>
    <w:p w14:paraId="7BF910B4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D02BA16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nd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CA998AA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ace/Herit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1526DD9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24D1199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1A8E669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ody Posture and Bear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79C1D17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tinguishing Mark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B14D81F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hysical Challeng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9B3CBCC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verall Condition and Present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19DFCDE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lothing Style Preferenc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4FAAD7C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mmon Adornmen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FDE49EA" w14:textId="77777777" w:rsidR="00B921F3" w:rsidRPr="00B72102" w:rsidRDefault="00B921F3" w:rsidP="00B921F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DC63DA5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</w:p>
    <w:p w14:paraId="1937C028" w14:textId="77777777" w:rsidR="00B921F3" w:rsidRPr="00B72102" w:rsidRDefault="00B921F3" w:rsidP="00B921F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aily Life:</w:t>
      </w:r>
    </w:p>
    <w:p w14:paraId="0AD37083" w14:textId="77777777" w:rsidR="00B921F3" w:rsidRDefault="00B921F3" w:rsidP="00B921F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Family and General Life</w:t>
      </w:r>
    </w:p>
    <w:p w14:paraId="6C900AFC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D0244A1" w14:textId="77777777" w:rsidR="00B921F3" w:rsidRDefault="00B921F3" w:rsidP="00B921F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Talents and Skills</w:t>
      </w:r>
    </w:p>
    <w:p w14:paraId="0B0FC1AA" w14:textId="77777777" w:rsidR="00B921F3" w:rsidRPr="00F01381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6853CE5" w14:textId="77777777" w:rsidR="00B921F3" w:rsidRDefault="00B921F3" w:rsidP="00B921F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  <w:t>Occupation</w:t>
      </w:r>
    </w:p>
    <w:p w14:paraId="707E087C" w14:textId="77777777" w:rsidR="00B921F3" w:rsidRPr="00F01381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E188172" w14:textId="77777777" w:rsidR="00B921F3" w:rsidRDefault="00B921F3" w:rsidP="00B921F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Hobbies</w:t>
      </w:r>
    </w:p>
    <w:p w14:paraId="7D2ACAC0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DB12DDF" w14:textId="77777777" w:rsidR="00B921F3" w:rsidRPr="00F01381" w:rsidRDefault="00B921F3" w:rsidP="00B921F3">
      <w:pPr>
        <w:rPr>
          <w:rFonts w:ascii="Times New Roman" w:hAnsi="Times New Roman" w:cs="Times New Roman"/>
          <w:sz w:val="24"/>
          <w:szCs w:val="24"/>
        </w:rPr>
      </w:pPr>
    </w:p>
    <w:p w14:paraId="4139A33F" w14:textId="77777777" w:rsidR="00B921F3" w:rsidRPr="00B72102" w:rsidRDefault="00B921F3" w:rsidP="00B921F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ackstory:</w:t>
      </w:r>
    </w:p>
    <w:p w14:paraId="5B387CA1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&lt;Summary&gt;</w:t>
      </w:r>
    </w:p>
    <w:p w14:paraId="2112170A" w14:textId="77777777" w:rsidR="00B921F3" w:rsidRDefault="00B921F3" w:rsidP="00B921F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Wound</w:t>
      </w:r>
    </w:p>
    <w:p w14:paraId="4E0A9959" w14:textId="77777777" w:rsidR="00B921F3" w:rsidRPr="0039018C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7A9C673" w14:textId="77777777" w:rsidR="00B921F3" w:rsidRDefault="00B921F3" w:rsidP="00B921F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ear</w:t>
      </w:r>
    </w:p>
    <w:p w14:paraId="172ED876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B32E08F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9DDC8E8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cause of these:</w:t>
      </w:r>
    </w:p>
    <w:p w14:paraId="7C7148F7" w14:textId="77777777" w:rsidR="00B921F3" w:rsidRPr="0039018C" w:rsidRDefault="00B921F3" w:rsidP="00B921F3">
      <w:pPr>
        <w:rPr>
          <w:rFonts w:ascii="Times New Roman" w:hAnsi="Times New Roman" w:cs="Times New Roman"/>
          <w:sz w:val="24"/>
          <w:szCs w:val="24"/>
        </w:rPr>
      </w:pPr>
    </w:p>
    <w:p w14:paraId="21092005" w14:textId="77777777" w:rsidR="00B921F3" w:rsidRDefault="00B921F3" w:rsidP="00B921F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Lie</w:t>
      </w:r>
    </w:p>
    <w:p w14:paraId="761E360E" w14:textId="77777777" w:rsidR="00B921F3" w:rsidRPr="0039018C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00CB9EA" w14:textId="77777777" w:rsidR="00B921F3" w:rsidRDefault="00B921F3" w:rsidP="00B921F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Secrets</w:t>
      </w:r>
    </w:p>
    <w:p w14:paraId="0344FF2F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8FE51E5" w14:textId="77777777" w:rsidR="00B921F3" w:rsidRPr="0039018C" w:rsidRDefault="00B921F3" w:rsidP="00B921F3">
      <w:pPr>
        <w:rPr>
          <w:rFonts w:ascii="Times New Roman" w:hAnsi="Times New Roman" w:cs="Times New Roman"/>
          <w:sz w:val="24"/>
          <w:szCs w:val="24"/>
        </w:rPr>
      </w:pPr>
    </w:p>
    <w:p w14:paraId="1F987895" w14:textId="77777777" w:rsidR="00B921F3" w:rsidRPr="00B72102" w:rsidRDefault="00B921F3" w:rsidP="00B921F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Personality:</w:t>
      </w:r>
    </w:p>
    <w:p w14:paraId="3756AADD" w14:textId="77777777" w:rsidR="00B921F3" w:rsidRDefault="00B921F3" w:rsidP="00B921F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Traits</w:t>
      </w:r>
    </w:p>
    <w:p w14:paraId="12E5B389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fluencers/Role Models</w:t>
      </w:r>
    </w:p>
    <w:p w14:paraId="11253AAE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C48E99E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</w:p>
    <w:p w14:paraId="74374C61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st Achievements and Sources of Pride</w:t>
      </w:r>
    </w:p>
    <w:p w14:paraId="087A1A5B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F51C4F0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EFD07A7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thics and Values</w:t>
      </w:r>
    </w:p>
    <w:p w14:paraId="1C1B4AB1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E0D248B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</w:p>
    <w:p w14:paraId="393FC3D6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vironmental Contributions</w:t>
      </w:r>
    </w:p>
    <w:p w14:paraId="5E48AC53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507E636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</w:p>
    <w:p w14:paraId="3B177B56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0EE3644B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48B40C0" w14:textId="77777777" w:rsidR="00B921F3" w:rsidRDefault="00B921F3" w:rsidP="00B921F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2D3FE5BC" w14:textId="77777777" w:rsidR="00B921F3" w:rsidRDefault="00B921F3" w:rsidP="00B921F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Negative Traits</w:t>
      </w:r>
    </w:p>
    <w:p w14:paraId="075D2AED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ad Influencers/Role Models</w:t>
      </w:r>
    </w:p>
    <w:p w14:paraId="1C448078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B01422E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A54963C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just/Unfair Experiences</w:t>
      </w:r>
    </w:p>
    <w:p w14:paraId="2A144621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6D31AA8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</w:p>
    <w:p w14:paraId="4BB2817D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inful Memories</w:t>
      </w:r>
    </w:p>
    <w:p w14:paraId="1A1E65D0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B34A864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E2CD746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egative Life Lessons</w:t>
      </w:r>
    </w:p>
    <w:p w14:paraId="294B7531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EDBADB2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</w:p>
    <w:p w14:paraId="5CA357C9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016B96DC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7872B6C" w14:textId="77777777" w:rsidR="00B921F3" w:rsidRPr="0039018C" w:rsidRDefault="00B921F3" w:rsidP="00B921F3">
      <w:pPr>
        <w:rPr>
          <w:rFonts w:ascii="Times New Roman" w:hAnsi="Times New Roman" w:cs="Times New Roman"/>
          <w:sz w:val="24"/>
          <w:szCs w:val="24"/>
        </w:rPr>
      </w:pPr>
    </w:p>
    <w:p w14:paraId="37999C3D" w14:textId="77777777" w:rsidR="00B921F3" w:rsidRPr="00B72102" w:rsidRDefault="00B921F3" w:rsidP="00B921F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ehavior:</w:t>
      </w:r>
    </w:p>
    <w:p w14:paraId="1B0B9283" w14:textId="77777777" w:rsidR="00B921F3" w:rsidRDefault="00B921F3" w:rsidP="00B921F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Core Behavior</w:t>
      </w:r>
    </w:p>
    <w:p w14:paraId="26006C2E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942EA36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</w:p>
    <w:p w14:paraId="17202117" w14:textId="77777777" w:rsidR="00B921F3" w:rsidRDefault="00B921F3" w:rsidP="00B921F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39018C">
        <w:rPr>
          <w:rFonts w:ascii="Times New Roman" w:hAnsi="Times New Roman" w:cs="Times New Roman"/>
          <w:i/>
          <w:iCs/>
          <w:sz w:val="24"/>
          <w:szCs w:val="24"/>
        </w:rPr>
        <w:t>Emotional Range</w:t>
      </w:r>
    </w:p>
    <w:p w14:paraId="46A2326B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dl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774FC26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res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DFA305F" w14:textId="77777777" w:rsidR="00B921F3" w:rsidRDefault="00B921F3" w:rsidP="00B921F3">
      <w:pPr>
        <w:ind w:left="360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haus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21E7BF0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ebria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6856E58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verstimula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7E6FCBC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nxiou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37A9F2D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ac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23943E3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or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9EE1A54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ttractio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E74F191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rou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764147B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X</w:t>
      </w:r>
    </w:p>
    <w:p w14:paraId="25726D21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31D1588A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473E7FE6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43BD6542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53E2727C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</w:p>
    <w:p w14:paraId="314EF343" w14:textId="77777777" w:rsidR="00B921F3" w:rsidRDefault="00B921F3" w:rsidP="00B921F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Negative Coping Mechanisms</w:t>
      </w:r>
    </w:p>
    <w:p w14:paraId="3CD7209D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40B079F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</w:p>
    <w:p w14:paraId="56301768" w14:textId="77777777" w:rsidR="00B921F3" w:rsidRDefault="00B921F3" w:rsidP="00B921F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Coping Mechanisms</w:t>
      </w:r>
    </w:p>
    <w:p w14:paraId="0DFED6E9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487723A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</w:p>
    <w:p w14:paraId="5B35DCC8" w14:textId="77777777" w:rsidR="00B921F3" w:rsidRDefault="00B921F3" w:rsidP="00B921F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Uncomfortable Emotions</w:t>
      </w:r>
    </w:p>
    <w:p w14:paraId="3C63C9F6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B47AC05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</w:p>
    <w:p w14:paraId="679F2ADC" w14:textId="77777777" w:rsidR="00B921F3" w:rsidRDefault="00B921F3" w:rsidP="00B921F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Quirks</w:t>
      </w:r>
    </w:p>
    <w:p w14:paraId="603C1B1A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CE8A4D6" w14:textId="77777777" w:rsidR="00B921F3" w:rsidRPr="00E8232E" w:rsidRDefault="00B921F3" w:rsidP="00B921F3">
      <w:pPr>
        <w:rPr>
          <w:rFonts w:ascii="Times New Roman" w:hAnsi="Times New Roman" w:cs="Times New Roman"/>
          <w:sz w:val="24"/>
          <w:szCs w:val="24"/>
        </w:rPr>
      </w:pPr>
    </w:p>
    <w:p w14:paraId="04089145" w14:textId="77777777" w:rsidR="00B921F3" w:rsidRPr="00B72102" w:rsidRDefault="00B921F3" w:rsidP="00B921F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lastRenderedPageBreak/>
        <w:t>Motivations:</w:t>
      </w:r>
    </w:p>
    <w:p w14:paraId="57B9AA5B" w14:textId="77777777" w:rsidR="00B921F3" w:rsidRDefault="00B921F3" w:rsidP="00B921F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Outer Motivation</w:t>
      </w:r>
    </w:p>
    <w:p w14:paraId="08C937EF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A737B41" w14:textId="77777777" w:rsidR="00B921F3" w:rsidRPr="00AA4814" w:rsidRDefault="00B921F3" w:rsidP="00B921F3">
      <w:pPr>
        <w:rPr>
          <w:rFonts w:ascii="Times New Roman" w:hAnsi="Times New Roman" w:cs="Times New Roman"/>
          <w:sz w:val="24"/>
          <w:szCs w:val="24"/>
        </w:rPr>
      </w:pPr>
    </w:p>
    <w:p w14:paraId="2B4C45A1" w14:textId="77777777" w:rsidR="00B921F3" w:rsidRDefault="00B921F3" w:rsidP="00B921F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Inner Motivation</w:t>
      </w:r>
    </w:p>
    <w:p w14:paraId="2818033D" w14:textId="77777777" w:rsidR="00B921F3" w:rsidRDefault="00B921F3" w:rsidP="00B921F3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3C40F528" w14:textId="77777777" w:rsidR="00B921F3" w:rsidRPr="005324BC" w:rsidRDefault="00B921F3" w:rsidP="00B921F3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2309C9A3" w14:textId="77777777" w:rsidR="00B921F3" w:rsidRDefault="00B921F3" w:rsidP="00B921F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Emotional Shielding</w:t>
      </w:r>
    </w:p>
    <w:p w14:paraId="49893E57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31297E6D" w14:textId="77777777" w:rsidR="00B921F3" w:rsidRPr="005324BC" w:rsidRDefault="00B921F3" w:rsidP="00B921F3">
      <w:pPr>
        <w:rPr>
          <w:rFonts w:ascii="Times New Roman" w:hAnsi="Times New Roman" w:cs="Times New Roman"/>
          <w:sz w:val="24"/>
          <w:szCs w:val="24"/>
        </w:rPr>
      </w:pPr>
    </w:p>
    <w:p w14:paraId="1FE3E7E0" w14:textId="77777777" w:rsidR="00B921F3" w:rsidRDefault="00B921F3" w:rsidP="00B921F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atal Flaw</w:t>
      </w:r>
    </w:p>
    <w:p w14:paraId="054352C5" w14:textId="77777777" w:rsidR="00B921F3" w:rsidRPr="00D21259" w:rsidRDefault="00B921F3" w:rsidP="00B921F3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2CB139B" w14:textId="77777777" w:rsidR="00B921F3" w:rsidRDefault="00B921F3" w:rsidP="00B921F3">
      <w:pPr>
        <w:rPr>
          <w:rFonts w:ascii="Times New Roman" w:hAnsi="Times New Roman" w:cs="Times New Roman"/>
          <w:sz w:val="24"/>
          <w:szCs w:val="24"/>
        </w:rPr>
      </w:pPr>
    </w:p>
    <w:p w14:paraId="43BBD216" w14:textId="77777777" w:rsidR="00B921F3" w:rsidRPr="001952E2" w:rsidRDefault="00B921F3" w:rsidP="00B921F3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015D0D1E" w14:textId="77777777" w:rsidR="00BD362A" w:rsidRDefault="00BD362A"/>
    <w:sectPr w:rsidR="00BD36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zMDQxsrSwMDU0NDVT0lEKTi0uzszPAykwrAUAdr2t8ywAAAA="/>
  </w:docVars>
  <w:rsids>
    <w:rsidRoot w:val="00CC737C"/>
    <w:rsid w:val="00B921F3"/>
    <w:rsid w:val="00BD362A"/>
    <w:rsid w:val="00CC7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779C86"/>
  <w15:chartTrackingRefBased/>
  <w15:docId w15:val="{D8058948-75E6-4DD2-AE84-CE999024D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PH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21F3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31</Words>
  <Characters>1319</Characters>
  <Application>Microsoft Office Word</Application>
  <DocSecurity>0</DocSecurity>
  <Lines>10</Lines>
  <Paragraphs>3</Paragraphs>
  <ScaleCrop>false</ScaleCrop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2</cp:revision>
  <dcterms:created xsi:type="dcterms:W3CDTF">2023-09-20T11:03:00Z</dcterms:created>
  <dcterms:modified xsi:type="dcterms:W3CDTF">2023-09-20T11:06:00Z</dcterms:modified>
</cp:coreProperties>
</file>